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bookmarkStart w:id="0" w:name="_GoBack"/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bookmarkEnd w:id="0"/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2B963" w14:textId="77777777" w:rsidR="000F1C82" w:rsidRDefault="000F1C82">
      <w:r>
        <w:separator/>
      </w:r>
    </w:p>
  </w:endnote>
  <w:endnote w:type="continuationSeparator" w:id="0">
    <w:p w14:paraId="09EB1FEE" w14:textId="77777777" w:rsidR="000F1C82" w:rsidRDefault="000F1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汉仪楷体KW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5BFC4F" w14:textId="77777777" w:rsidR="000F1C82" w:rsidRDefault="000F1C82">
      <w:r>
        <w:separator/>
      </w:r>
    </w:p>
  </w:footnote>
  <w:footnote w:type="continuationSeparator" w:id="0">
    <w:p w14:paraId="36FBC121" w14:textId="77777777" w:rsidR="000F1C82" w:rsidRDefault="000F1C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A00A0"/>
    <w:rsid w:val="000B0F56"/>
    <w:rsid w:val="000C1401"/>
    <w:rsid w:val="000F1C82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2C9B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72551"/>
    <w:rsid w:val="00690819"/>
    <w:rsid w:val="006A050E"/>
    <w:rsid w:val="006B4415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詹惠雯</cp:lastModifiedBy>
  <cp:revision>2</cp:revision>
  <cp:lastPrinted>2022-01-28T17:26:00Z</cp:lastPrinted>
  <dcterms:created xsi:type="dcterms:W3CDTF">2022-05-04T06:31:00Z</dcterms:created>
  <dcterms:modified xsi:type="dcterms:W3CDTF">2022-05-04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